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F000C9" w14:textId="21767C57" w:rsidR="001749E2" w:rsidRDefault="00B429B1" w:rsidP="00B429B1">
      <w:pPr>
        <w:pStyle w:val="Heading1"/>
      </w:pPr>
      <w:r>
        <w:t>Part 1</w:t>
      </w:r>
    </w:p>
    <w:p w14:paraId="598CCB7A" w14:textId="6DFFC4AA" w:rsidR="00B429B1" w:rsidRDefault="00B429B1" w:rsidP="00B429B1"/>
    <w:p w14:paraId="0828AC2A" w14:textId="7E3115F1" w:rsidR="00B429B1" w:rsidRDefault="003C20D0" w:rsidP="003C20D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Asd</w:t>
      </w:r>
    </w:p>
    <w:p w14:paraId="7F34CD3B" w14:textId="5A9AE468" w:rsidR="003C20D0" w:rsidRDefault="003C20D0" w:rsidP="003C20D0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Asdasd</w:t>
      </w:r>
      <w:proofErr w:type="spellEnd"/>
    </w:p>
    <w:p w14:paraId="2933C263" w14:textId="08C5BC5E" w:rsidR="003C20D0" w:rsidRDefault="003C20D0" w:rsidP="003C20D0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Asdasd</w:t>
      </w:r>
      <w:proofErr w:type="spellEnd"/>
    </w:p>
    <w:p w14:paraId="7231D646" w14:textId="2C9E4DB1" w:rsidR="003C20D0" w:rsidRDefault="003C20D0" w:rsidP="003C20D0">
      <w:pPr>
        <w:pStyle w:val="ListParagraph"/>
        <w:numPr>
          <w:ilvl w:val="1"/>
          <w:numId w:val="1"/>
        </w:num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Asdasd</w:t>
      </w:r>
      <w:proofErr w:type="spellEnd"/>
    </w:p>
    <w:p w14:paraId="7E56539A" w14:textId="77777777" w:rsidR="003C20D0" w:rsidRPr="003C20D0" w:rsidRDefault="003C20D0" w:rsidP="003C20D0">
      <w:pPr>
        <w:pStyle w:val="ListParagraph"/>
        <w:numPr>
          <w:ilvl w:val="1"/>
          <w:numId w:val="1"/>
        </w:numPr>
        <w:rPr>
          <w:rFonts w:ascii="Arial" w:hAnsi="Arial" w:cs="Arial"/>
        </w:rPr>
      </w:pPr>
    </w:p>
    <w:p w14:paraId="2C71BA2D" w14:textId="4EC4F3AC" w:rsidR="003C20D0" w:rsidRDefault="003C20D0" w:rsidP="003C20D0"/>
    <w:p w14:paraId="74C4E4A0" w14:textId="3CB5BC27" w:rsidR="003C20D0" w:rsidRDefault="003C20D0" w:rsidP="003C20D0"/>
    <w:p w14:paraId="230002A8" w14:textId="52729C61" w:rsidR="003C20D0" w:rsidRDefault="003C20D0" w:rsidP="003C20D0"/>
    <w:p w14:paraId="11E61BAB" w14:textId="77777777" w:rsidR="003C20D0" w:rsidRPr="00B429B1" w:rsidRDefault="003C20D0" w:rsidP="003C20D0"/>
    <w:sectPr w:rsidR="003C20D0" w:rsidRPr="00B429B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724C70"/>
    <w:multiLevelType w:val="hybridMultilevel"/>
    <w:tmpl w:val="B7A24F7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059666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wNTQ2MzM2Njc3NDVQ0lEKTi0uzszPAykwrAUAI70RhCwAAAA="/>
  </w:docVars>
  <w:rsids>
    <w:rsidRoot w:val="005A765D"/>
    <w:rsid w:val="001749E2"/>
    <w:rsid w:val="003C20D0"/>
    <w:rsid w:val="00567E63"/>
    <w:rsid w:val="005A765D"/>
    <w:rsid w:val="00B429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FC3DC6"/>
  <w15:chartTrackingRefBased/>
  <w15:docId w15:val="{41F1CC4C-D1FB-43AF-AB16-DAC053DDD3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429B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429B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3C20D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</Words>
  <Characters>33</Characters>
  <Application>Microsoft Office Word</Application>
  <DocSecurity>0</DocSecurity>
  <Lines>1</Lines>
  <Paragraphs>1</Paragraphs>
  <ScaleCrop>false</ScaleCrop>
  <Company/>
  <LinksUpToDate>false</LinksUpToDate>
  <CharactersWithSpaces>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, Jeffrey</dc:creator>
  <cp:keywords/>
  <dc:description/>
  <cp:lastModifiedBy>Li, Jeffrey</cp:lastModifiedBy>
  <cp:revision>4</cp:revision>
  <dcterms:created xsi:type="dcterms:W3CDTF">2023-01-24T16:29:00Z</dcterms:created>
  <dcterms:modified xsi:type="dcterms:W3CDTF">2023-01-24T16:30:00Z</dcterms:modified>
</cp:coreProperties>
</file>